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66BE8E16" w:rsidR="00FC5C48" w:rsidRDefault="00EF7F35" w:rsidP="009A3140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527FE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1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2022.-</w:t>
            </w:r>
            <w:r w:rsidR="00527FE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5</w:t>
            </w:r>
            <w:r w:rsidR="003B40E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27FE2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527FE2" w:rsidRPr="008D08FD" w:rsidRDefault="00527FE2" w:rsidP="00527F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527FE2" w:rsidRPr="008D08FD" w:rsidRDefault="00527FE2" w:rsidP="00527FE2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4ABF4B83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gramStart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>KROASAN ,</w:t>
            </w:r>
            <w:proofErr w:type="gramEnd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7C0B38A" w:rsidR="00527FE2" w:rsidRPr="00527FE2" w:rsidRDefault="00527FE2" w:rsidP="00527F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6B46B88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728E154C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4FD3FD18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38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12A15E8F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Gluten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Goruščic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Sezam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Sumporni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dioksid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Lupin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Kikiriki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Soj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Rib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Orašidi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(S)</w:t>
            </w:r>
          </w:p>
        </w:tc>
      </w:tr>
      <w:tr w:rsidR="00527FE2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527FE2" w:rsidRPr="008D08FD" w:rsidRDefault="00527FE2" w:rsidP="00527F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527FE2" w:rsidRPr="008D08FD" w:rsidRDefault="00527FE2" w:rsidP="00527FE2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B509098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proofErr w:type="gramStart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>KROASAN ,</w:t>
            </w:r>
            <w:proofErr w:type="gramEnd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CC8109A" w:rsidR="00527FE2" w:rsidRPr="00527FE2" w:rsidRDefault="00527FE2" w:rsidP="00527F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0231C7AE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4AC6089F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2A458E43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38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527FE2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527FE2" w:rsidRPr="008D08FD" w:rsidRDefault="00527FE2" w:rsidP="00527F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527FE2" w:rsidRPr="008D08FD" w:rsidRDefault="00527FE2" w:rsidP="00527FE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3339066E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GULAŠ OD MIJEŠANOG MESA S NOKLICAMA, KUKURUZNI KRUH 1 </w:t>
            </w:r>
            <w:proofErr w:type="gramStart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>ŠNITA ,</w:t>
            </w:r>
            <w:proofErr w:type="gramEnd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2DB876B0" w:rsidR="00527FE2" w:rsidRPr="00527FE2" w:rsidRDefault="00527FE2" w:rsidP="00527FE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18AE17C7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69D2FEF6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5E8C231E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12C2A7D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Soj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Orašidi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Sezam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Lupin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(T)</w:t>
            </w:r>
          </w:p>
        </w:tc>
      </w:tr>
      <w:tr w:rsidR="00527FE2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527FE2" w:rsidRPr="008D08FD" w:rsidRDefault="00527FE2" w:rsidP="00527F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527FE2" w:rsidRPr="008D08FD" w:rsidRDefault="00527FE2" w:rsidP="00527FE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000FE89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GULAŠ OD MIJEŠANOG MESA S NOKLICAMA, KUKURUZNI KRUH 1 </w:t>
            </w:r>
            <w:proofErr w:type="gramStart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>ŠNITA ,</w:t>
            </w:r>
            <w:proofErr w:type="gramEnd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31319148" w:rsidR="00527FE2" w:rsidRPr="00527FE2" w:rsidRDefault="00527FE2" w:rsidP="00527FE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559F43E2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59FC0EF0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35D60539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527FE2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527FE2" w:rsidRPr="008D08FD" w:rsidRDefault="00527FE2" w:rsidP="00527F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527FE2" w:rsidRPr="00727AE1" w:rsidRDefault="00527FE2" w:rsidP="00527FE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3CDDB3D1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VARIVO OD GRAHA S </w:t>
            </w:r>
            <w:proofErr w:type="gramStart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>TJESTENINOM ,</w:t>
            </w:r>
            <w:proofErr w:type="gramEnd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 ŠKOLSKI KRUH 1/2 ŠNITE, JAGODE  1/2 SERVIRANJ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20482E32" w:rsidR="00527FE2" w:rsidRPr="00527FE2" w:rsidRDefault="00527FE2" w:rsidP="00527FE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0C2102C4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6973E16F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1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1D9C3D10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DDF4B35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Jaj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Soj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Sezam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Lupin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(T)</w:t>
            </w:r>
          </w:p>
        </w:tc>
      </w:tr>
      <w:tr w:rsidR="00527FE2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527FE2" w:rsidRPr="008D08FD" w:rsidRDefault="00527FE2" w:rsidP="00527FE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527FE2" w:rsidRPr="00727AE1" w:rsidRDefault="00527FE2" w:rsidP="00527FE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6AB0A04C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VARIVO OD GRAHA S </w:t>
            </w:r>
            <w:proofErr w:type="gramStart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>TJESTENINOM ,</w:t>
            </w:r>
            <w:proofErr w:type="gramEnd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 ŠKOLSKI KRUH 1/2 ŠNITE, JAGODE  1/2 SERVIRANJ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1502622C" w:rsidR="00527FE2" w:rsidRPr="00527FE2" w:rsidRDefault="00527FE2" w:rsidP="00527FE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177CEE4E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2ECEE248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1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1CBA39F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527FE2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527FE2" w:rsidRPr="00DB4E9F" w:rsidRDefault="00527FE2" w:rsidP="00527FE2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527FE2" w:rsidRPr="00DB4E9F" w:rsidRDefault="00527FE2" w:rsidP="00527FE2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327B652A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527FE2">
              <w:rPr>
                <w:rFonts w:eastAsia="Segoe UI"/>
                <w:b/>
                <w:sz w:val="20"/>
                <w:szCs w:val="20"/>
              </w:rPr>
              <w:t xml:space="preserve">TJESTENINA SA SIROM, VRHNJEM I BROKULOM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1E7F4B37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27FE2">
              <w:rPr>
                <w:rFonts w:eastAsia="Segoe UI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1475442A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27FE2">
              <w:rPr>
                <w:rFonts w:eastAsia="Segoe UI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1C4C829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27FE2">
              <w:rPr>
                <w:rFonts w:eastAsia="Segoe U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253FC2FC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27FE2">
              <w:rPr>
                <w:rFonts w:eastAsia="Segoe UI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1A27FB37" w:rsidR="00527FE2" w:rsidRPr="00527FE2" w:rsidRDefault="00527FE2" w:rsidP="00527FE2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527FE2">
              <w:rPr>
                <w:rFonts w:eastAsia="Segoe UI"/>
                <w:sz w:val="20"/>
                <w:szCs w:val="20"/>
              </w:rPr>
              <w:t xml:space="preserve">Laktoza(S), Mlijeko(S), </w:t>
            </w:r>
            <w:proofErr w:type="spellStart"/>
            <w:r w:rsidRPr="00527FE2">
              <w:rPr>
                <w:rFonts w:eastAsia="Segoe UI"/>
                <w:sz w:val="20"/>
                <w:szCs w:val="20"/>
              </w:rPr>
              <w:t>Gluten</w:t>
            </w:r>
            <w:proofErr w:type="spellEnd"/>
            <w:r w:rsidRPr="00527FE2">
              <w:rPr>
                <w:rFonts w:eastAsia="Segoe UI"/>
                <w:sz w:val="20"/>
                <w:szCs w:val="20"/>
              </w:rPr>
              <w:t>(S), Jaja(S), Celer(S)</w:t>
            </w:r>
          </w:p>
        </w:tc>
      </w:tr>
      <w:tr w:rsidR="00527FE2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527FE2" w:rsidRPr="00DB4E9F" w:rsidRDefault="00527FE2" w:rsidP="00527FE2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527FE2" w:rsidRPr="00DB4E9F" w:rsidRDefault="00527FE2" w:rsidP="00527FE2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679B201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527FE2">
              <w:rPr>
                <w:rFonts w:eastAsia="Segoe UI"/>
                <w:b/>
                <w:sz w:val="20"/>
                <w:szCs w:val="20"/>
              </w:rPr>
              <w:t xml:space="preserve">TJESTENINA SA SIROM, VRHNJEM I BROKUL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5AE87DF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27FE2">
              <w:rPr>
                <w:rFonts w:eastAsia="Segoe UI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139F21D4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27FE2">
              <w:rPr>
                <w:rFonts w:eastAsia="Segoe UI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5AE1874E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27FE2">
              <w:rPr>
                <w:rFonts w:eastAsia="Segoe U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9109DB3" w:rsidR="00527FE2" w:rsidRPr="00527FE2" w:rsidRDefault="00527FE2" w:rsidP="00527FE2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27FE2">
              <w:rPr>
                <w:rFonts w:eastAsia="Segoe UI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527FE2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527FE2" w:rsidRPr="00DB4E9F" w:rsidRDefault="00527FE2" w:rsidP="00527FE2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527FE2" w:rsidRPr="00DB4E9F" w:rsidRDefault="00527FE2" w:rsidP="00527FE2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CAF6F21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>MRKVE ,</w:t>
            </w:r>
            <w:proofErr w:type="gramEnd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314712EA" w:rsidR="00527FE2" w:rsidRPr="00527FE2" w:rsidRDefault="00527FE2" w:rsidP="00527FE2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0EAD7141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EDE80B6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28FCA581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7F66021A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luten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Rib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Mekušci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Laktoza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Gluten(T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Mlijeko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(S), </w:t>
            </w:r>
            <w:proofErr w:type="spellStart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Celer</w:t>
            </w:r>
            <w:proofErr w:type="spellEnd"/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(T)</w:t>
            </w:r>
          </w:p>
        </w:tc>
      </w:tr>
      <w:tr w:rsidR="00527FE2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527FE2" w:rsidRPr="00DB4E9F" w:rsidRDefault="00527FE2" w:rsidP="00527FE2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527FE2" w:rsidRPr="00DB4E9F" w:rsidRDefault="00527FE2" w:rsidP="00527FE2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0F629477" w:rsidR="00527FE2" w:rsidRPr="00527FE2" w:rsidRDefault="00527FE2" w:rsidP="00527FE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PANIRANI RIBLJI ŠTAPIĆI S PIREOM OD KRUMPIRA I </w:t>
            </w:r>
            <w:proofErr w:type="gramStart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>MRKVE ,</w:t>
            </w:r>
            <w:proofErr w:type="gramEnd"/>
            <w:r w:rsidRPr="00527FE2">
              <w:rPr>
                <w:rFonts w:ascii="Times New Roman" w:eastAsia="Segoe UI" w:hAnsi="Times New Roman" w:cs="Times New Roman"/>
                <w:b/>
                <w:sz w:val="20"/>
                <w:szCs w:val="20"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3E659AB" w:rsidR="00527FE2" w:rsidRPr="00527FE2" w:rsidRDefault="00527FE2" w:rsidP="00527FE2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70AD70D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05E8F713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555B5637" w:rsidR="00527FE2" w:rsidRPr="00527FE2" w:rsidRDefault="00527FE2" w:rsidP="00527FE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27FE2">
              <w:rPr>
                <w:rFonts w:ascii="Times New Roman" w:eastAsia="Segoe UI" w:hAnsi="Times New Roman" w:cs="Times New Roman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527FE2" w:rsidRPr="0056273C" w:rsidRDefault="00527FE2" w:rsidP="00527FE2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  <w:bookmarkStart w:id="1" w:name="_GoBack"/>
      <w:bookmarkEnd w:id="0"/>
      <w:bookmarkEnd w:id="1"/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C21241" w14:textId="77777777" w:rsidR="0090092B" w:rsidRDefault="0090092B">
      <w:pPr>
        <w:spacing w:line="240" w:lineRule="auto"/>
      </w:pPr>
      <w:r>
        <w:separator/>
      </w:r>
    </w:p>
  </w:endnote>
  <w:endnote w:type="continuationSeparator" w:id="0">
    <w:p w14:paraId="23F79863" w14:textId="77777777" w:rsidR="0090092B" w:rsidRDefault="009009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E91D5" w14:textId="77777777" w:rsidR="0090092B" w:rsidRDefault="0090092B">
      <w:pPr>
        <w:spacing w:line="240" w:lineRule="auto"/>
      </w:pPr>
      <w:r>
        <w:separator/>
      </w:r>
    </w:p>
  </w:footnote>
  <w:footnote w:type="continuationSeparator" w:id="0">
    <w:p w14:paraId="35F778A5" w14:textId="77777777" w:rsidR="0090092B" w:rsidRDefault="009009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76A0E"/>
    <w:rsid w:val="00097735"/>
    <w:rsid w:val="000D1C42"/>
    <w:rsid w:val="001C7DE4"/>
    <w:rsid w:val="002A00BA"/>
    <w:rsid w:val="002A551B"/>
    <w:rsid w:val="002C5E85"/>
    <w:rsid w:val="00334160"/>
    <w:rsid w:val="00361096"/>
    <w:rsid w:val="003A7A80"/>
    <w:rsid w:val="003B40E5"/>
    <w:rsid w:val="003C0867"/>
    <w:rsid w:val="003F75D8"/>
    <w:rsid w:val="00411FF4"/>
    <w:rsid w:val="0044154D"/>
    <w:rsid w:val="004641D8"/>
    <w:rsid w:val="004D4AF3"/>
    <w:rsid w:val="00527FE2"/>
    <w:rsid w:val="0056273C"/>
    <w:rsid w:val="00584D13"/>
    <w:rsid w:val="00593BE7"/>
    <w:rsid w:val="005C0CDD"/>
    <w:rsid w:val="006A62C9"/>
    <w:rsid w:val="006C5FCC"/>
    <w:rsid w:val="006F7F7B"/>
    <w:rsid w:val="00714F19"/>
    <w:rsid w:val="00727AE1"/>
    <w:rsid w:val="00741477"/>
    <w:rsid w:val="0077750C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56</Words>
  <Characters>1463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10-24T07:17:00Z</cp:lastPrinted>
  <dcterms:created xsi:type="dcterms:W3CDTF">2022-11-14T07:02:00Z</dcterms:created>
  <dcterms:modified xsi:type="dcterms:W3CDTF">2022-11-21T06:59:00Z</dcterms:modified>
</cp:coreProperties>
</file>